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t. Luci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St. Lucia received a score of 66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St. Lucia received a score of 7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t. Lucia received a score of</w:t>
      </w:r>
      <w:r>
        <w:t xml:space="preserve"> </w:t>
      </w:r>
      <w:r>
        <w:rPr>
          <w:bCs/>
          <w:b/>
        </w:rPr>
        <w:t xml:space="preserve">69.6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St. Lucia received a score of 68.6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St. Lucia received a score of 66.8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St. Lucia received a score of 5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St. Lucia received a score of 0.7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St. Lucia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St. Lucia received a score of 0.6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St. Luci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St. Lucia received a score of 0.6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St. Lucia received a score of 0.7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St. Lucia received a score of 0.7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St. Lucia received a score of 0.7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St. Lucia received a score of 0.6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St. Luci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St. Lucia received a score of 0.4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St. Lucia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Latin%20America%20&amp;%20Caribbean\St.%20Luci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Latin%20America%20&amp;%20Caribbean\St.%20Luci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Latin%20America%20&amp;%20Caribbean\St.%20Luci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Latin%20America%20&amp;%20Caribbean\St.%20Luci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Latin%20America%20&amp;%20Caribbean\St.%20Luci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Latin%20America%20&amp;%20Caribbean\St.%20Luci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Latin%20America%20&amp;%20Caribbean\St.%20Luci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Latin%20America%20&amp;%20Caribbean\St.%20Luci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Latin%20America%20&amp;%20Caribbean\St.%20Luci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Latin%20America%20&amp;%20Caribbean\St.%20Luci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Latin%20America%20&amp;%20Caribbean\St.%20Luci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Latin%20America%20&amp;%20Caribbean\St.%20Luci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Latin%20America%20&amp;%20Caribbean\St.%20Luci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Latin%20America%20&amp;%20Caribbean\St.%20Luci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Latin%20America%20&amp;%20Caribbean\St.%20Luci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Latin%20America%20&amp;%20Caribbean\St.%20Luci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Latin%20America%20&amp;%20Caribbean\St.%20Luci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Luci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C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1970,1980,1991,2001,2010,202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2005, 2015, 2016</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 2012, 2017, 2018, 2019, 202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12</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C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Luci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C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C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8:44:24Z</dcterms:created>
  <dcterms:modified xsi:type="dcterms:W3CDTF">2024-03-19T18:4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St. Lucia Country Report</vt:lpwstr>
  </property>
</Properties>
</file>